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tron vert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Entzündbarer Feststoff.</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08 - Enthält citr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7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 Von Hitze, heißen Oberflächen, Funken, offenen Flammen sowie anderen Zündquellenarten fernhalten. Nicht rauchen. Behälter und zu befüllende Anlage er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1 -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2A, LGK 3, LGK 4.1A, LGK 4.2, LGK 4.3, LGK 5.1B, LGK 5.1C, LGK 5.2, LGK 6.1A, LGK 6.1B</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4.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Entzündbarer Feststoff.</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tron vert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tron vert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were Augenschädigung/Augenreizung,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a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tron vert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itron vert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2453DA0-C863-4217-B266-824057BD18B6}"/>
</file>

<file path=customXml/itemProps3.xml><?xml version="1.0" encoding="utf-8"?>
<ds:datastoreItem xmlns:ds="http://schemas.openxmlformats.org/officeDocument/2006/customXml" ds:itemID="{95D2359D-8444-42F2-B42C-0897B4F196B4}"/>
</file>

<file path=customXml/itemProps4.xml><?xml version="1.0" encoding="utf-8"?>
<ds:datastoreItem xmlns:ds="http://schemas.openxmlformats.org/officeDocument/2006/customXml" ds:itemID="{ADEFB85E-A123-4A18-93DE-AD1D9B49739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